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ED1" w:rsidRPr="00763ED1" w:rsidRDefault="00684369" w:rsidP="00763ED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EB7D1F0" wp14:editId="4CFDCD16">
            <wp:simplePos x="0" y="0"/>
            <wp:positionH relativeFrom="column">
              <wp:posOffset>247650</wp:posOffset>
            </wp:positionH>
            <wp:positionV relativeFrom="paragraph">
              <wp:posOffset>-192718</wp:posOffset>
            </wp:positionV>
            <wp:extent cx="933544" cy="900753"/>
            <wp:effectExtent l="0" t="0" r="0" b="0"/>
            <wp:wrapNone/>
            <wp:docPr id="1" name="Picture 1" descr="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ogo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544" cy="90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1FD2C0C" wp14:editId="188FC651">
            <wp:simplePos x="0" y="0"/>
            <wp:positionH relativeFrom="margin">
              <wp:posOffset>8663940</wp:posOffset>
            </wp:positionH>
            <wp:positionV relativeFrom="paragraph">
              <wp:posOffset>-104775</wp:posOffset>
            </wp:positionV>
            <wp:extent cx="1161415" cy="9239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17" t="24292" r="52083" b="48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ED1" w:rsidRPr="00763ED1">
        <w:rPr>
          <w:rFonts w:ascii="Times New Roman" w:hAnsi="Times New Roman" w:cs="Times New Roman"/>
          <w:b/>
          <w:sz w:val="28"/>
          <w:szCs w:val="28"/>
        </w:rPr>
        <w:t>Islamic Republic of Afghanistan</w:t>
      </w:r>
    </w:p>
    <w:p w:rsidR="00763ED1" w:rsidRPr="00763ED1" w:rsidRDefault="00763ED1" w:rsidP="00763ED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63ED1">
        <w:rPr>
          <w:rFonts w:ascii="Times New Roman" w:hAnsi="Times New Roman" w:cs="Times New Roman"/>
          <w:b/>
          <w:sz w:val="28"/>
          <w:szCs w:val="28"/>
        </w:rPr>
        <w:t>Ministry of Mines and Petroleum</w:t>
      </w:r>
    </w:p>
    <w:p w:rsidR="009508C2" w:rsidRPr="00763ED1" w:rsidRDefault="009508C2" w:rsidP="00763ED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63ED1">
        <w:rPr>
          <w:rFonts w:ascii="Times New Roman" w:hAnsi="Times New Roman" w:cs="Times New Roman"/>
          <w:b/>
          <w:sz w:val="28"/>
          <w:szCs w:val="28"/>
        </w:rPr>
        <w:t xml:space="preserve">Directorate of </w:t>
      </w:r>
      <w:r w:rsidR="00763ED1" w:rsidRPr="00763ED1">
        <w:rPr>
          <w:rFonts w:ascii="Times New Roman" w:hAnsi="Times New Roman" w:cs="Times New Roman"/>
          <w:b/>
          <w:sz w:val="28"/>
          <w:szCs w:val="28"/>
        </w:rPr>
        <w:t>Cadaster</w:t>
      </w:r>
      <w:r w:rsidRPr="00763ED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A00EEC" w:rsidRDefault="00A00EEC" w:rsidP="00763ED1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D # 9</w:t>
      </w:r>
    </w:p>
    <w:p w:rsidR="009508C2" w:rsidRPr="00F849D7" w:rsidRDefault="009508C2" w:rsidP="00763ED1">
      <w:pPr>
        <w:spacing w:after="0"/>
        <w:jc w:val="center"/>
        <w:rPr>
          <w:rFonts w:ascii="Times New Roman" w:hAnsi="Times New Roman" w:cs="Times New Roman"/>
          <w:b/>
        </w:rPr>
      </w:pPr>
      <w:r w:rsidRPr="00F849D7">
        <w:rPr>
          <w:rFonts w:ascii="Times New Roman" w:hAnsi="Times New Roman" w:cs="Times New Roman"/>
          <w:b/>
        </w:rPr>
        <w:t xml:space="preserve">Shaheed Abdulhaq </w:t>
      </w:r>
      <w:r w:rsidR="00A00EEC">
        <w:rPr>
          <w:rFonts w:ascii="Times New Roman" w:hAnsi="Times New Roman" w:cs="Times New Roman"/>
          <w:b/>
        </w:rPr>
        <w:t xml:space="preserve">Square </w:t>
      </w:r>
    </w:p>
    <w:p w:rsidR="009508C2" w:rsidRPr="00F849D7" w:rsidRDefault="00661EC4" w:rsidP="00763ED1">
      <w:pPr>
        <w:spacing w:after="0"/>
        <w:jc w:val="center"/>
        <w:rPr>
          <w:rFonts w:ascii="Times New Roman" w:hAnsi="Times New Roman" w:cs="Times New Roman"/>
          <w:b/>
        </w:rPr>
      </w:pPr>
      <w:r w:rsidRPr="00F849D7">
        <w:rPr>
          <w:rFonts w:ascii="Times New Roman" w:hAnsi="Times New Roman" w:cs="Times New Roman"/>
          <w:b/>
        </w:rPr>
        <w:t>Beside</w:t>
      </w:r>
      <w:r w:rsidR="009508C2" w:rsidRPr="00F849D7">
        <w:rPr>
          <w:rFonts w:ascii="Times New Roman" w:hAnsi="Times New Roman" w:cs="Times New Roman"/>
          <w:b/>
        </w:rPr>
        <w:t xml:space="preserve"> Maslakh</w:t>
      </w:r>
      <w:r w:rsidR="00A00EEC">
        <w:rPr>
          <w:rFonts w:ascii="Times New Roman" w:hAnsi="Times New Roman" w:cs="Times New Roman"/>
          <w:b/>
        </w:rPr>
        <w:t>, Kabul</w:t>
      </w:r>
    </w:p>
    <w:p w:rsidR="009508C2" w:rsidRPr="00F849D7" w:rsidRDefault="009508C2" w:rsidP="00F849D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4B258E" w:rsidRPr="004957C5" w:rsidRDefault="001307D1" w:rsidP="0013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957C5">
        <w:rPr>
          <w:rFonts w:ascii="Times New Roman" w:hAnsi="Times New Roman" w:cs="Times New Roman"/>
          <w:b/>
          <w:sz w:val="24"/>
          <w:szCs w:val="24"/>
        </w:rPr>
        <w:t>Information</w:t>
      </w:r>
      <w:r>
        <w:rPr>
          <w:rFonts w:ascii="Times New Roman" w:hAnsi="Times New Roman" w:cs="Times New Roman"/>
          <w:b/>
          <w:sz w:val="24"/>
          <w:szCs w:val="24"/>
        </w:rPr>
        <w:t xml:space="preserve"> on</w:t>
      </w:r>
      <w:r w:rsidRPr="004957C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eneficial Ownership of Minerals Rights Holder</w:t>
      </w:r>
    </w:p>
    <w:bookmarkEnd w:id="0"/>
    <w:p w:rsidR="004957C5" w:rsidRDefault="004957C5" w:rsidP="00F849D7">
      <w:pPr>
        <w:spacing w:after="0" w:line="240" w:lineRule="auto"/>
        <w:rPr>
          <w:rFonts w:ascii="Times New Roman" w:hAnsi="Times New Roman" w:cs="Times New Roman"/>
          <w:b/>
        </w:rPr>
      </w:pPr>
    </w:p>
    <w:p w:rsidR="00F849D7" w:rsidRPr="00F849D7" w:rsidRDefault="00F849D7" w:rsidP="00F849D7">
      <w:pPr>
        <w:spacing w:after="0" w:line="240" w:lineRule="auto"/>
        <w:rPr>
          <w:rFonts w:ascii="Times New Roman" w:hAnsi="Times New Roman" w:cs="Times New Roman"/>
          <w:b/>
        </w:rPr>
      </w:pP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</w:p>
    <w:tbl>
      <w:tblPr>
        <w:tblStyle w:val="TableGrid"/>
        <w:tblW w:w="14912" w:type="dxa"/>
        <w:tblLook w:val="04A0" w:firstRow="1" w:lastRow="0" w:firstColumn="1" w:lastColumn="0" w:noHBand="0" w:noVBand="1"/>
      </w:tblPr>
      <w:tblGrid>
        <w:gridCol w:w="547"/>
        <w:gridCol w:w="1536"/>
        <w:gridCol w:w="1206"/>
        <w:gridCol w:w="1964"/>
        <w:gridCol w:w="1375"/>
        <w:gridCol w:w="1546"/>
        <w:gridCol w:w="1665"/>
        <w:gridCol w:w="1322"/>
        <w:gridCol w:w="1292"/>
        <w:gridCol w:w="1262"/>
        <w:gridCol w:w="1197"/>
      </w:tblGrid>
      <w:tr w:rsidR="00836AE2" w:rsidRPr="00F849D7" w:rsidTr="00FB42BD">
        <w:trPr>
          <w:trHeight w:val="438"/>
        </w:trPr>
        <w:tc>
          <w:tcPr>
            <w:tcW w:w="547" w:type="dxa"/>
            <w:vMerge w:val="restart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1536" w:type="dxa"/>
            <w:vMerge w:val="restart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mpany Name</w:t>
            </w:r>
          </w:p>
        </w:tc>
        <w:tc>
          <w:tcPr>
            <w:tcW w:w="1206" w:type="dxa"/>
            <w:vMerge w:val="restart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e of Company</w:t>
            </w:r>
          </w:p>
        </w:tc>
        <w:tc>
          <w:tcPr>
            <w:tcW w:w="1964" w:type="dxa"/>
            <w:vMerge w:val="restart"/>
            <w:shd w:val="clear" w:color="auto" w:fill="DBE5F1" w:themeFill="accent1" w:themeFillTint="33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1375" w:type="dxa"/>
            <w:vMerge w:val="restart"/>
            <w:shd w:val="clear" w:color="auto" w:fill="DBE5F1" w:themeFill="accent1" w:themeFillTint="33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ype of Minerals</w:t>
            </w:r>
          </w:p>
        </w:tc>
        <w:tc>
          <w:tcPr>
            <w:tcW w:w="8284" w:type="dxa"/>
            <w:gridSpan w:val="6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neficial Owner Information</w:t>
            </w:r>
          </w:p>
        </w:tc>
      </w:tr>
      <w:tr w:rsidR="000C55CB" w:rsidRPr="00F849D7" w:rsidTr="00FB42BD">
        <w:trPr>
          <w:trHeight w:val="760"/>
        </w:trPr>
        <w:tc>
          <w:tcPr>
            <w:tcW w:w="547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75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/Name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Citizenship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Country of Residence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Percentage of share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Political Affiliation</w:t>
            </w:r>
          </w:p>
        </w:tc>
      </w:tr>
      <w:tr w:rsidR="000C55CB" w:rsidRPr="00F849D7" w:rsidTr="00FB42BD">
        <w:trPr>
          <w:trHeight w:val="319"/>
        </w:trPr>
        <w:tc>
          <w:tcPr>
            <w:tcW w:w="547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smeen Mining</w:t>
            </w:r>
          </w:p>
        </w:tc>
        <w:tc>
          <w:tcPr>
            <w:tcW w:w="120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uartz </w:t>
            </w: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kash Uddhav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19"/>
        </w:trPr>
        <w:tc>
          <w:tcPr>
            <w:tcW w:w="547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dall Dean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709"/>
        </w:trPr>
        <w:tc>
          <w:tcPr>
            <w:tcW w:w="54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36" w:type="dxa"/>
            <w:vAlign w:val="center"/>
          </w:tcPr>
          <w:p w:rsidR="00836AE2" w:rsidRPr="00F849D7" w:rsidRDefault="00836AE2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</w:t>
            </w:r>
            <w:r w:rsidR="001D7C41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l Mining UK</w:t>
            </w:r>
          </w:p>
        </w:tc>
        <w:tc>
          <w:tcPr>
            <w:tcW w:w="120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romite </w:t>
            </w: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yesha Qaisar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Kabir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-British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don, UK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9"/>
        </w:trPr>
        <w:tc>
          <w:tcPr>
            <w:tcW w:w="547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3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st Land Generals Trading </w:t>
            </w:r>
          </w:p>
        </w:tc>
        <w:tc>
          <w:tcPr>
            <w:tcW w:w="120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ar</w:t>
            </w:r>
          </w:p>
        </w:tc>
        <w:tc>
          <w:tcPr>
            <w:tcW w:w="1375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ld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Kabir Bidel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am Naza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9"/>
        </w:trPr>
        <w:tc>
          <w:tcPr>
            <w:tcW w:w="547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rrazaq Asem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Ahad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3"/>
        </w:trPr>
        <w:tc>
          <w:tcPr>
            <w:tcW w:w="547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36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stCo International</w:t>
            </w:r>
          </w:p>
        </w:tc>
        <w:tc>
          <w:tcPr>
            <w:tcW w:w="1206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qcha khana-Takhar</w:t>
            </w:r>
          </w:p>
        </w:tc>
        <w:tc>
          <w:tcPr>
            <w:tcW w:w="1375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46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zima Qaisar</w:t>
            </w:r>
          </w:p>
        </w:tc>
        <w:tc>
          <w:tcPr>
            <w:tcW w:w="1665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am</w:t>
            </w:r>
          </w:p>
        </w:tc>
        <w:tc>
          <w:tcPr>
            <w:tcW w:w="1322" w:type="dxa"/>
            <w:vAlign w:val="center"/>
          </w:tcPr>
          <w:p w:rsidR="00F8195F" w:rsidRPr="00F849D7" w:rsidRDefault="00F8195F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-British</w:t>
            </w:r>
          </w:p>
        </w:tc>
        <w:tc>
          <w:tcPr>
            <w:tcW w:w="1292" w:type="dxa"/>
            <w:vAlign w:val="center"/>
          </w:tcPr>
          <w:p w:rsidR="00F8195F" w:rsidRPr="00F849D7" w:rsidRDefault="00F8195F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don, UK</w:t>
            </w:r>
          </w:p>
        </w:tc>
        <w:tc>
          <w:tcPr>
            <w:tcW w:w="1262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2"/>
        </w:trPr>
        <w:tc>
          <w:tcPr>
            <w:tcW w:w="547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stCo International</w:t>
            </w:r>
          </w:p>
        </w:tc>
        <w:tc>
          <w:tcPr>
            <w:tcW w:w="1206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afgan -Takhar</w:t>
            </w:r>
          </w:p>
        </w:tc>
        <w:tc>
          <w:tcPr>
            <w:tcW w:w="1375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46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zima Qaisar</w:t>
            </w:r>
          </w:p>
        </w:tc>
        <w:tc>
          <w:tcPr>
            <w:tcW w:w="1665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am</w:t>
            </w:r>
          </w:p>
        </w:tc>
        <w:tc>
          <w:tcPr>
            <w:tcW w:w="1322" w:type="dxa"/>
            <w:vAlign w:val="center"/>
          </w:tcPr>
          <w:p w:rsidR="007326B3" w:rsidRPr="00F8195F" w:rsidRDefault="007326B3" w:rsidP="007326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Afghan-British</w:t>
            </w:r>
          </w:p>
        </w:tc>
        <w:tc>
          <w:tcPr>
            <w:tcW w:w="129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don, UK</w:t>
            </w:r>
          </w:p>
        </w:tc>
        <w:tc>
          <w:tcPr>
            <w:tcW w:w="126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78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aq Sharq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ed Gholam Hossain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ed Mohammad Nase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ossa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 M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11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qoo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1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l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a Bikof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zakh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azakhstan 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760"/>
        </w:trPr>
        <w:tc>
          <w:tcPr>
            <w:tcW w:w="547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153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shemi Mining </w:t>
            </w:r>
          </w:p>
        </w:tc>
        <w:tc>
          <w:tcPr>
            <w:tcW w:w="120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ar</w:t>
            </w:r>
          </w:p>
        </w:tc>
        <w:tc>
          <w:tcPr>
            <w:tcW w:w="1375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ite</w:t>
            </w:r>
          </w:p>
        </w:tc>
        <w:tc>
          <w:tcPr>
            <w:tcW w:w="154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im Hashemi</w:t>
            </w:r>
          </w:p>
        </w:tc>
        <w:tc>
          <w:tcPr>
            <w:tcW w:w="1665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6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 Aziz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  <w:r w:rsidR="00C05732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C05732">
              <w:rPr>
                <w:rFonts w:ascii="Times New Roman" w:hAnsi="Times New Roman" w:cs="Times New Roman"/>
              </w:rPr>
              <w:t>Desho</w:t>
            </w:r>
            <w:proofErr w:type="spellEnd"/>
            <w:r w:rsidR="00C0573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  <w:rtl/>
                <w:lang w:bidi="fa-IR"/>
              </w:rPr>
            </w:pPr>
            <w:r>
              <w:rPr>
                <w:rFonts w:ascii="Times New Roman" w:hAnsi="Times New Roman" w:cs="Times New Roman"/>
              </w:rPr>
              <w:t>Marble/</w:t>
            </w:r>
            <w:r>
              <w:rPr>
                <w:rFonts w:ascii="Times New Roman" w:hAnsi="Times New Roman" w:cs="Times New Roman" w:hint="cs"/>
                <w:rtl/>
                <w:lang w:bidi="fa-IR"/>
              </w:rPr>
              <w:t>رخام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Jalil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lah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54B29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hsanollah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lah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54B29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94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hemi Group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ghlan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Fahim Hashemi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7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amayoon Hashem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38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im Hashem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72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Cement and Afghan Coal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ghlan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ment and 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hmad Javid Jaihoon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3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72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ullah Baya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9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im Gulbaha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7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b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2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21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hman Aloko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45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ir Bashi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45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hai Bashi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92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hmat Kamran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4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sim Setar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72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 Karimzad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7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ir Ahmad Raves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71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Hossain </w:t>
            </w:r>
            <w:r w:rsidR="00661EC4">
              <w:rPr>
                <w:rFonts w:ascii="Times New Roman" w:hAnsi="Times New Roman" w:cs="Times New Roman"/>
              </w:rPr>
              <w:t>Mehd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52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ob Sazi Qarizada 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yab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yed Mohammad Arif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ed Abubak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-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03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Shoaib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Qodus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02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oshak Brothers 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Reza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ssain Bakhsh</w:t>
            </w: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94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d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ossi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94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oshak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di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ossian</w:t>
            </w: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53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an Ali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sain Ali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94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rrahman Baba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romite 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Qasim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ahammad Sawa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dahar- 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53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had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Baqi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gman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ania Mining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dahar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luorite 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hmad Rashid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di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qasoor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Sarwar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271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dankaran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Hossain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ashim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59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Ali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m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imal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Musa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jawardin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dakhsh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apis lazuli 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Mosawer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6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olam Ezat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34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rasiab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r Jan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irak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12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wjan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r Jan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67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alid Aziz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khar 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ma Khan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75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8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mar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sat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iq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23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kim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13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te Zafar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3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jib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8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wad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it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aa Kassado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ria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18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4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rPr>
                <w:rFonts w:ascii="Times New Roman" w:hAnsi="Times New Roman" w:cs="Times New Roman"/>
              </w:rPr>
            </w:pPr>
            <w:r w:rsidRPr="00DD63FD">
              <w:rPr>
                <w:rFonts w:ascii="Times New Roman" w:hAnsi="Times New Roman" w:cs="Times New Roman"/>
                <w:sz w:val="20"/>
                <w:szCs w:val="20"/>
              </w:rPr>
              <w:t>Mohmmad rahm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  <w:p w:rsidR="001D7C4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18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nd shamal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rim mohmmand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15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hr a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195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nasi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0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shang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bas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Active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it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hafi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aqi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in Karimzai</w:t>
            </w:r>
          </w:p>
        </w:tc>
        <w:tc>
          <w:tcPr>
            <w:tcW w:w="1206" w:type="dxa"/>
            <w:vMerge w:val="restart"/>
            <w:vAlign w:val="center"/>
          </w:tcPr>
          <w:p w:rsidR="001D7C41" w:rsidRDefault="001D7C41" w:rsidP="001D7C41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Rahim Karim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Kocha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Gul Zam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Karim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i Sami Ltd</w:t>
            </w:r>
          </w:p>
        </w:tc>
        <w:tc>
          <w:tcPr>
            <w:tcW w:w="1206" w:type="dxa"/>
            <w:vMerge w:val="restart"/>
            <w:vAlign w:val="center"/>
          </w:tcPr>
          <w:p w:rsidR="001D7C41" w:rsidRDefault="001D7C41" w:rsidP="001D7C41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hmad Shah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am Shah Kh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yat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 w:val="restart"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536" w:type="dxa"/>
            <w:vMerge w:val="restart"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al Stone Company</w:t>
            </w:r>
          </w:p>
        </w:tc>
        <w:tc>
          <w:tcPr>
            <w:tcW w:w="1206" w:type="dxa"/>
            <w:vMerge w:val="restart"/>
            <w:vAlign w:val="center"/>
          </w:tcPr>
          <w:p w:rsidR="0073366C" w:rsidRDefault="0073366C" w:rsidP="0073366C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366C" w:rsidRDefault="0073366C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rda</w:t>
            </w:r>
            <w:r w:rsidR="00965271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375" w:type="dxa"/>
            <w:vMerge w:val="restart"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sif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Wahab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73366C" w:rsidRPr="006E05BA" w:rsidRDefault="0073366C" w:rsidP="0073366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366C" w:rsidRPr="006E05BA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366C" w:rsidRPr="00493D61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Latif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Wahab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73366C" w:rsidRPr="006E05BA" w:rsidRDefault="0073366C" w:rsidP="0073366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366C" w:rsidRPr="006E05BA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536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ab Khan</w:t>
            </w:r>
          </w:p>
        </w:tc>
        <w:tc>
          <w:tcPr>
            <w:tcW w:w="1206" w:type="dxa"/>
            <w:vAlign w:val="center"/>
          </w:tcPr>
          <w:p w:rsidR="00317AF0" w:rsidRDefault="00317AF0" w:rsidP="00317AF0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d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rab Khan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 Has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317AF0" w:rsidRPr="006E05BA" w:rsidRDefault="00317AF0" w:rsidP="00317AF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317AF0" w:rsidRPr="006E05BA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536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hlSiton Construction materials Ltd</w:t>
            </w:r>
          </w:p>
        </w:tc>
        <w:tc>
          <w:tcPr>
            <w:tcW w:w="1206" w:type="dxa"/>
            <w:vAlign w:val="center"/>
          </w:tcPr>
          <w:p w:rsidR="00467FBF" w:rsidRDefault="00467FBF" w:rsidP="00467FBF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Esh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m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467FBF" w:rsidRPr="006E05BA" w:rsidRDefault="00467FBF" w:rsidP="00467FB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467FBF" w:rsidRPr="006E05BA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536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 Jan Ltd</w:t>
            </w:r>
          </w:p>
        </w:tc>
        <w:tc>
          <w:tcPr>
            <w:tcW w:w="1206" w:type="dxa"/>
            <w:vAlign w:val="center"/>
          </w:tcPr>
          <w:p w:rsidR="00164085" w:rsidRPr="00493D61" w:rsidRDefault="007E124C" w:rsidP="0016408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 J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Husai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64085" w:rsidRPr="006E05BA" w:rsidRDefault="00164085" w:rsidP="0016408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64085" w:rsidRPr="006E05BA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C95A72" w:rsidRDefault="002E6ED7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536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</w:t>
            </w:r>
          </w:p>
        </w:tc>
        <w:tc>
          <w:tcPr>
            <w:tcW w:w="1206" w:type="dxa"/>
            <w:vAlign w:val="center"/>
          </w:tcPr>
          <w:p w:rsidR="00C95A72" w:rsidRPr="00493D61" w:rsidRDefault="007E124C" w:rsidP="00C95A7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khi 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95A72" w:rsidRPr="006E05BA" w:rsidRDefault="00C95A72" w:rsidP="00C95A7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Pr="006E05BA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C95A72" w:rsidRDefault="002E6ED7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536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yat khan </w:t>
            </w:r>
          </w:p>
        </w:tc>
        <w:tc>
          <w:tcPr>
            <w:tcW w:w="1206" w:type="dxa"/>
            <w:vAlign w:val="center"/>
          </w:tcPr>
          <w:p w:rsidR="00C95A72" w:rsidRPr="00493D61" w:rsidRDefault="007E124C" w:rsidP="00C95A7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yat Kh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her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95A72" w:rsidRPr="006E05BA" w:rsidRDefault="00C95A72" w:rsidP="00C95A7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Pr="006E05BA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ohammad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Bilil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d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Bila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erin Di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Faisal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mmad Faisal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Zi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Jalil Hasan Zai Ltd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agarhar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Jal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wa Khna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bric Rock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wa Kh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an Aqa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san Aq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m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 ullah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bih ullah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m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Laiq Hussain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Laiq Hussa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Es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k Mohmmad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k Mohmma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rad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 Uddin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 Udd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Saboor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fat ullah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fat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ouf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ou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Latif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4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Fathah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Fath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Sa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Qadeer 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Qadeer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khi 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 ullah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waz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Edris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Edris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Sedi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nd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536" w:type="dxa"/>
            <w:vMerge w:val="restart"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khtar crystal</w:t>
            </w:r>
          </w:p>
        </w:tc>
        <w:tc>
          <w:tcPr>
            <w:tcW w:w="1206" w:type="dxa"/>
            <w:vMerge w:val="restart"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nwar ulhaq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ad dawoo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ad mohse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536" w:type="dxa"/>
            <w:vMerge w:val="restart"/>
            <w:vAlign w:val="center"/>
          </w:tcPr>
          <w:p w:rsidR="00646457" w:rsidRDefault="00646457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d bamica</w:t>
            </w: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hulam Sakhi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e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536" w:type="dxa"/>
            <w:vMerge w:val="restart"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han Naweed</w:t>
            </w: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Yaqo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Haid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Rez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Haid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536" w:type="dxa"/>
            <w:vMerge w:val="restart"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 Aziz</w:t>
            </w: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(khanshin)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 Jal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46457" w:rsidRDefault="00646457" w:rsidP="00646457"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6457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7</w:t>
            </w:r>
          </w:p>
        </w:tc>
        <w:tc>
          <w:tcPr>
            <w:tcW w:w="1536" w:type="dxa"/>
            <w:vMerge w:val="restart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  <w:p w:rsidR="00646457" w:rsidRDefault="00646457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 Aziz</w:t>
            </w:r>
          </w:p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(disho)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 Jalil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6457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46457" w:rsidRDefault="00646457" w:rsidP="00646457"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536" w:type="dxa"/>
            <w:vMerge w:val="restart"/>
            <w:vAlign w:val="center"/>
          </w:tcPr>
          <w:p w:rsidR="000C55CB" w:rsidRDefault="000C55CB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f Sarwary</w:t>
            </w:r>
          </w:p>
        </w:tc>
        <w:tc>
          <w:tcPr>
            <w:tcW w:w="1206" w:type="dxa"/>
            <w:vMerge w:val="restart"/>
            <w:vAlign w:val="center"/>
          </w:tcPr>
          <w:p w:rsidR="000C55CB" w:rsidRPr="00493D61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Merge w:val="restart"/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qa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z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C55CB" w:rsidRPr="006E05BA" w:rsidRDefault="000C55CB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Pr="006E05BA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0C55CB" w:rsidRPr="00493D61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arw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ammad Uld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C55CB" w:rsidRPr="006E05BA" w:rsidRDefault="000C55CB" w:rsidP="000C55CB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Pr="006E05BA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536" w:type="dxa"/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Bary Sabermal</w:t>
            </w:r>
          </w:p>
        </w:tc>
        <w:tc>
          <w:tcPr>
            <w:tcW w:w="1206" w:type="dxa"/>
            <w:vAlign w:val="center"/>
          </w:tcPr>
          <w:p w:rsidR="000C55CB" w:rsidRPr="00493D61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Rah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C55CB" w:rsidRPr="006E05BA" w:rsidRDefault="000C55CB" w:rsidP="000C55CB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Pr="006E05BA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4F5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536" w:type="dxa"/>
            <w:vMerge w:val="restart"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Herat</w:t>
            </w:r>
          </w:p>
        </w:tc>
        <w:tc>
          <w:tcPr>
            <w:tcW w:w="1206" w:type="dxa"/>
            <w:vMerge w:val="restart"/>
            <w:vAlign w:val="center"/>
          </w:tcPr>
          <w:p w:rsidR="007C4F5F" w:rsidRPr="00493D61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y Malek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C4F5F" w:rsidRPr="006E05BA" w:rsidRDefault="007C4F5F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Pr="006E05BA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4F5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C4F5F" w:rsidRPr="00493D61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shahzam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C4F5F" w:rsidRPr="006E05BA" w:rsidRDefault="007C4F5F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Pr="006E05BA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4D8D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536" w:type="dxa"/>
            <w:vMerge w:val="restart"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Herat</w:t>
            </w:r>
          </w:p>
        </w:tc>
        <w:tc>
          <w:tcPr>
            <w:tcW w:w="1206" w:type="dxa"/>
            <w:vMerge w:val="restart"/>
            <w:vAlign w:val="center"/>
          </w:tcPr>
          <w:p w:rsidR="00A34D8D" w:rsidRPr="00493D61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y Malekza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A34D8D" w:rsidRPr="006E05BA" w:rsidRDefault="00A34D8D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A34D8D" w:rsidRPr="006E05BA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4D8D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A34D8D" w:rsidRPr="00493D61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ammad Raf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hmad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A34D8D" w:rsidRPr="006E05BA" w:rsidRDefault="00A34D8D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Pr="006E05BA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4D8D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A34D8D" w:rsidRDefault="00A34D8D" w:rsidP="00A34D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A34D8D" w:rsidRPr="00493D61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A34D8D" w:rsidRDefault="00A34D8D" w:rsidP="00A34D8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HAbib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A34D8D" w:rsidRPr="006E05BA" w:rsidRDefault="00A34D8D" w:rsidP="00A34D8D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Pr="006E05BA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46BE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536" w:type="dxa"/>
            <w:vMerge w:val="restart"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oshak Brothers</w:t>
            </w:r>
          </w:p>
        </w:tc>
        <w:tc>
          <w:tcPr>
            <w:tcW w:w="1206" w:type="dxa"/>
            <w:vMerge w:val="restart"/>
            <w:vAlign w:val="center"/>
          </w:tcPr>
          <w:p w:rsidR="00EB46BE" w:rsidRPr="00493D61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Hadi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usa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B46BE" w:rsidRPr="006E05BA" w:rsidRDefault="00EB46BE" w:rsidP="00EB46BE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Pr="006E05BA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46BE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B46BE" w:rsidRPr="00493D61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Khan A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usain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B46BE" w:rsidRPr="006E05BA" w:rsidRDefault="00EB46BE" w:rsidP="00EB46BE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Pr="006E05BA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</w:p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 w:val="restart"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ghanistan </w:t>
            </w:r>
            <w:r w:rsidR="007961C7">
              <w:rPr>
                <w:rFonts w:ascii="Times New Roman" w:hAnsi="Times New Roman" w:cs="Times New Roman"/>
              </w:rPr>
              <w:t>marble mining</w:t>
            </w:r>
          </w:p>
        </w:tc>
        <w:tc>
          <w:tcPr>
            <w:tcW w:w="1206" w:type="dxa"/>
            <w:vMerge w:val="restart"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ta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ammad Zah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qir Ah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Noor Ah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qir Ah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Nasir kh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Sher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ammad Ase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962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Yonus j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536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el Brothters</w:t>
            </w:r>
          </w:p>
        </w:tc>
        <w:tc>
          <w:tcPr>
            <w:tcW w:w="1206" w:type="dxa"/>
            <w:vMerge w:val="restart"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Reza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heem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Yaqob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Yaqob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haf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dayatullah 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536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mtz Kawsar</w:t>
            </w:r>
          </w:p>
        </w:tc>
        <w:tc>
          <w:tcPr>
            <w:tcW w:w="1206" w:type="dxa"/>
            <w:vMerge w:val="restart"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labaster 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rhad Atayee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zaq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Masoud Taher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iem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536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 Kohestan</w:t>
            </w:r>
          </w:p>
        </w:tc>
        <w:tc>
          <w:tcPr>
            <w:tcW w:w="1206" w:type="dxa"/>
            <w:vMerge w:val="restart"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964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pisa</w:t>
            </w:r>
          </w:p>
        </w:tc>
        <w:tc>
          <w:tcPr>
            <w:tcW w:w="1375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Dost Mohammad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Farha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Raban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536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mraz</w:t>
            </w:r>
          </w:p>
        </w:tc>
        <w:tc>
          <w:tcPr>
            <w:tcW w:w="1206" w:type="dxa"/>
            <w:vMerge w:val="restart"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pisa</w:t>
            </w:r>
          </w:p>
        </w:tc>
        <w:tc>
          <w:tcPr>
            <w:tcW w:w="1375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ulmur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Karim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Qad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Dastag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536" w:type="dxa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ran Sabz</w:t>
            </w:r>
          </w:p>
        </w:tc>
        <w:tc>
          <w:tcPr>
            <w:tcW w:w="1206" w:type="dxa"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arble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Qase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arw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536" w:type="dxa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matullah Asem</w:t>
            </w:r>
          </w:p>
        </w:tc>
        <w:tc>
          <w:tcPr>
            <w:tcW w:w="1206" w:type="dxa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 w:rsidRPr="003210F6">
              <w:rPr>
                <w:rFonts w:ascii="Times New Roman" w:hAnsi="Times New Roman" w:cs="Times New Roman"/>
                <w:lang w:bidi="ps-AF"/>
              </w:rPr>
              <w:t>Gypsum</w:t>
            </w:r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s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ultan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536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ooq Amiryan</w:t>
            </w:r>
          </w:p>
        </w:tc>
        <w:tc>
          <w:tcPr>
            <w:tcW w:w="1206" w:type="dxa"/>
            <w:vMerge w:val="restart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 w:rsidRPr="003210F6">
              <w:rPr>
                <w:rFonts w:ascii="Times New Roman" w:hAnsi="Times New Roman" w:cs="Times New Roman"/>
                <w:lang w:bidi="ps-AF"/>
              </w:rPr>
              <w:t>Gypsum</w:t>
            </w:r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Farooq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Rah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210F6" w:rsidRP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kht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Rah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536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qsh Jahan</w:t>
            </w:r>
          </w:p>
        </w:tc>
        <w:tc>
          <w:tcPr>
            <w:tcW w:w="1206" w:type="dxa"/>
            <w:vMerge w:val="restart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3210F6" w:rsidRP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hammad Rez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hammad Anw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hammad Rez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1536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zir Mayar</w:t>
            </w:r>
          </w:p>
        </w:tc>
        <w:tc>
          <w:tcPr>
            <w:tcW w:w="1206" w:type="dxa"/>
            <w:vMerge w:val="restart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 w:rsidRPr="003210F6">
              <w:rPr>
                <w:rFonts w:ascii="Times New Roman" w:hAnsi="Times New Roman" w:cs="Times New Roman"/>
                <w:lang w:bidi="ps-AF"/>
              </w:rPr>
              <w:t>Gypsum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azi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da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210F6" w:rsidRP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aie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da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791"/>
        </w:trPr>
        <w:tc>
          <w:tcPr>
            <w:tcW w:w="547" w:type="dxa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536" w:type="dxa"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hmat Fazel</w:t>
            </w:r>
          </w:p>
        </w:tc>
        <w:tc>
          <w:tcPr>
            <w:tcW w:w="1206" w:type="dxa"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965271" w:rsidRPr="003210F6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ah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ahim 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536" w:type="dxa"/>
            <w:vMerge w:val="restart"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fi Garan</w:t>
            </w:r>
          </w:p>
        </w:tc>
        <w:tc>
          <w:tcPr>
            <w:tcW w:w="1206" w:type="dxa"/>
            <w:vMerge w:val="restart"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965271" w:rsidRPr="003210F6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Rohullah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yat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 Bary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 Had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Yosu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awab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hmad Khali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B5FD4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536" w:type="dxa"/>
            <w:vMerge w:val="restart"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a</w:t>
            </w:r>
            <w:r w:rsidR="00095926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 xml:space="preserve"> Mosazai</w:t>
            </w:r>
          </w:p>
        </w:tc>
        <w:tc>
          <w:tcPr>
            <w:tcW w:w="1206" w:type="dxa"/>
            <w:vMerge w:val="restart"/>
            <w:vAlign w:val="center"/>
          </w:tcPr>
          <w:p w:rsidR="004B5FD4" w:rsidRPr="00493D61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4B5FD4" w:rsidRDefault="00201D9D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4B5FD4">
              <w:rPr>
                <w:rFonts w:ascii="Times New Roman" w:hAnsi="Times New Roman" w:cs="Times New Roman"/>
              </w:rPr>
              <w:t xml:space="preserve"> (Achin)</w:t>
            </w:r>
          </w:p>
        </w:tc>
        <w:tc>
          <w:tcPr>
            <w:tcW w:w="1375" w:type="dxa"/>
            <w:vMerge w:val="restart"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Bela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Omar Khe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4B5FD4" w:rsidRPr="006E05BA" w:rsidRDefault="004B5FD4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Pr="006E05BA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B5FD4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4B5FD4" w:rsidRPr="00493D61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k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ryalay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4B5FD4" w:rsidRPr="006E05BA" w:rsidRDefault="004B5FD4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Pr="006E05BA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  <w:p w:rsidR="00095926" w:rsidRDefault="00095926" w:rsidP="004B5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536" w:type="dxa"/>
            <w:vMerge w:val="restart"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al Mosazai</w:t>
            </w:r>
          </w:p>
        </w:tc>
        <w:tc>
          <w:tcPr>
            <w:tcW w:w="1206" w:type="dxa"/>
            <w:vMerge w:val="restart"/>
            <w:vAlign w:val="center"/>
          </w:tcPr>
          <w:p w:rsidR="00095926" w:rsidRPr="00493D61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095926">
              <w:rPr>
                <w:rFonts w:ascii="Times New Roman" w:hAnsi="Times New Roman" w:cs="Times New Roman"/>
              </w:rPr>
              <w:t xml:space="preserve"> (sherzad)</w:t>
            </w:r>
          </w:p>
        </w:tc>
        <w:tc>
          <w:tcPr>
            <w:tcW w:w="1375" w:type="dxa"/>
            <w:vMerge w:val="restart"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Belal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Omar Khel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095926" w:rsidRPr="006E05BA" w:rsidRDefault="00095926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095926" w:rsidRPr="006E05BA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095926" w:rsidRPr="00493D61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k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ryalay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536" w:type="dxa"/>
            <w:vMerge w:val="restart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ebullah Safi</w:t>
            </w:r>
          </w:p>
        </w:tc>
        <w:tc>
          <w:tcPr>
            <w:tcW w:w="1206" w:type="dxa"/>
            <w:vMerge w:val="restart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ebullah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del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aqib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del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536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ab</w:t>
            </w:r>
            <w:r>
              <w:rPr>
                <w:rFonts w:ascii="Times New Roman" w:hAnsi="Times New Roman" w:cs="Times New Roman" w:hint="cs"/>
                <w:rtl/>
              </w:rPr>
              <w:t xml:space="preserve"> </w:t>
            </w:r>
          </w:p>
        </w:tc>
        <w:tc>
          <w:tcPr>
            <w:tcW w:w="1206" w:type="dxa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 w:hint="cs"/>
                <w:rtl/>
                <w:lang w:bidi="prs-AF"/>
              </w:rPr>
              <w:t>جغل دریایی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Gulab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ulnak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536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ab</w:t>
            </w:r>
            <w:r>
              <w:rPr>
                <w:rFonts w:ascii="Times New Roman" w:hAnsi="Times New Roman" w:cs="Times New Roman" w:hint="cs"/>
                <w:rtl/>
              </w:rPr>
              <w:t xml:space="preserve"> </w:t>
            </w:r>
          </w:p>
        </w:tc>
        <w:tc>
          <w:tcPr>
            <w:tcW w:w="1206" w:type="dxa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 w:hint="cs"/>
                <w:rtl/>
                <w:lang w:bidi="prs-AF"/>
              </w:rPr>
              <w:t>جغل دریایی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Gulab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ulnak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1536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mmod Faisal</w:t>
            </w:r>
          </w:p>
        </w:tc>
        <w:tc>
          <w:tcPr>
            <w:tcW w:w="1206" w:type="dxa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</w:rPr>
              <w:t>Mahmmod Faisa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536" w:type="dxa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hel Belal</w:t>
            </w:r>
          </w:p>
        </w:tc>
        <w:tc>
          <w:tcPr>
            <w:tcW w:w="1206" w:type="dxa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laj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ammadajan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881"/>
        </w:trPr>
        <w:tc>
          <w:tcPr>
            <w:tcW w:w="547" w:type="dxa"/>
            <w:vMerge w:val="restart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1536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her Zamir</w:t>
            </w:r>
          </w:p>
        </w:tc>
        <w:tc>
          <w:tcPr>
            <w:tcW w:w="1206" w:type="dxa"/>
            <w:vMerge w:val="restart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D52F41">
              <w:rPr>
                <w:rFonts w:ascii="Times New Roman" w:hAnsi="Times New Roman" w:cs="Times New Roman"/>
              </w:rPr>
              <w:t>(achin)</w:t>
            </w:r>
          </w:p>
        </w:tc>
        <w:tc>
          <w:tcPr>
            <w:tcW w:w="1375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Ashraf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eq Sherz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Dost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82</w:t>
            </w:r>
          </w:p>
        </w:tc>
        <w:tc>
          <w:tcPr>
            <w:tcW w:w="1536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her Zamir</w:t>
            </w:r>
          </w:p>
        </w:tc>
        <w:tc>
          <w:tcPr>
            <w:tcW w:w="1206" w:type="dxa"/>
            <w:vMerge w:val="restart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D52F41">
              <w:rPr>
                <w:rFonts w:ascii="Times New Roman" w:hAnsi="Times New Roman" w:cs="Times New Roman"/>
              </w:rPr>
              <w:t>(sherzad)</w:t>
            </w:r>
          </w:p>
        </w:tc>
        <w:tc>
          <w:tcPr>
            <w:tcW w:w="1375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mohammad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Ashraf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971"/>
        </w:trPr>
        <w:tc>
          <w:tcPr>
            <w:tcW w:w="547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eq Sherz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Dost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536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inghar Talc</w:t>
            </w:r>
          </w:p>
        </w:tc>
        <w:tc>
          <w:tcPr>
            <w:tcW w:w="1206" w:type="dxa"/>
            <w:vMerge w:val="restart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Farooq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ade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s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</w:rPr>
              <w:t>Mohammad Faroo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47D15" w:rsidRPr="00F849D7" w:rsidTr="00FB42BD">
        <w:trPr>
          <w:trHeight w:val="530"/>
        </w:trPr>
        <w:tc>
          <w:tcPr>
            <w:tcW w:w="547" w:type="dxa"/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536" w:type="dxa"/>
            <w:vAlign w:val="center"/>
          </w:tcPr>
          <w:p w:rsidR="00047D15" w:rsidRDefault="00047D15" w:rsidP="00047D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da</w:t>
            </w:r>
            <w:r w:rsidR="002C6D64">
              <w:rPr>
                <w:rFonts w:ascii="Times New Roman" w:hAnsi="Times New Roman" w:cs="Times New Roman"/>
              </w:rPr>
              <w:t xml:space="preserve">d </w:t>
            </w:r>
            <w:r>
              <w:rPr>
                <w:rFonts w:ascii="Times New Roman" w:hAnsi="Times New Roman" w:cs="Times New Roman"/>
              </w:rPr>
              <w:t xml:space="preserve">ullah </w:t>
            </w:r>
          </w:p>
        </w:tc>
        <w:tc>
          <w:tcPr>
            <w:tcW w:w="1206" w:type="dxa"/>
            <w:vAlign w:val="center"/>
          </w:tcPr>
          <w:p w:rsidR="00047D15" w:rsidRPr="00493D61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47D15" w:rsidRDefault="00047D15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C6D64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ngarhar</w:t>
            </w:r>
          </w:p>
        </w:tc>
        <w:tc>
          <w:tcPr>
            <w:tcW w:w="1375" w:type="dxa"/>
            <w:vAlign w:val="center"/>
          </w:tcPr>
          <w:p w:rsidR="00047D15" w:rsidRDefault="00047D15" w:rsidP="00047D15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daullah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047D15" w:rsidRPr="006E05BA" w:rsidRDefault="00047D15" w:rsidP="00047D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047D15" w:rsidRPr="006E05BA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C6D64" w:rsidRPr="00F849D7" w:rsidTr="00FB42BD">
        <w:trPr>
          <w:trHeight w:val="530"/>
        </w:trPr>
        <w:tc>
          <w:tcPr>
            <w:tcW w:w="547" w:type="dxa"/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536" w:type="dxa"/>
            <w:vAlign w:val="center"/>
          </w:tcPr>
          <w:p w:rsidR="002C6D64" w:rsidRDefault="002C6D64" w:rsidP="002C6D6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dad ullah </w:t>
            </w:r>
          </w:p>
        </w:tc>
        <w:tc>
          <w:tcPr>
            <w:tcW w:w="1206" w:type="dxa"/>
            <w:vAlign w:val="center"/>
          </w:tcPr>
          <w:p w:rsidR="002C6D64" w:rsidRPr="00493D61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C6D64" w:rsidRDefault="00201D9D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C6D64" w:rsidRDefault="002C6D64" w:rsidP="002C6D64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da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C6D64" w:rsidRPr="006E05BA" w:rsidRDefault="002C6D64" w:rsidP="002C6D6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Pr="006E05BA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alid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ali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bas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536" w:type="dxa"/>
            <w:vMerge w:val="restart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 ullah</w:t>
            </w:r>
          </w:p>
        </w:tc>
        <w:tc>
          <w:tcPr>
            <w:tcW w:w="1206" w:type="dxa"/>
            <w:vMerge w:val="restart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er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qee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rghoon Shah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rghoon Sh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l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lmi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ulm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Hanif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ullah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or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ullah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or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lak Niaz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lak Niaz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E1114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1536" w:type="dxa"/>
            <w:vMerge w:val="restart"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ihan younus Ahmadzai</w:t>
            </w:r>
          </w:p>
        </w:tc>
        <w:tc>
          <w:tcPr>
            <w:tcW w:w="1206" w:type="dxa"/>
            <w:vMerge w:val="restart"/>
            <w:vAlign w:val="center"/>
          </w:tcPr>
          <w:p w:rsidR="009E1114" w:rsidRPr="00493D61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9E1114" w:rsidRPr="00493D61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Younus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 Man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E1114" w:rsidRPr="006E05BA" w:rsidRDefault="009E1114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Pr="006E05BA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E1114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E1114" w:rsidRPr="00493D61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amran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man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E1114" w:rsidRPr="006E05BA" w:rsidRDefault="009E1114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Pr="006E05BA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97</w:t>
            </w:r>
          </w:p>
        </w:tc>
        <w:tc>
          <w:tcPr>
            <w:tcW w:w="1536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waja akasha</w:t>
            </w:r>
          </w:p>
        </w:tc>
        <w:tc>
          <w:tcPr>
            <w:tcW w:w="1206" w:type="dxa"/>
            <w:vMerge w:val="restart"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ar (lataband)</w:t>
            </w:r>
          </w:p>
        </w:tc>
        <w:tc>
          <w:tcPr>
            <w:tcW w:w="1375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Sal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mmad Sadiq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h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536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waja akasha</w:t>
            </w:r>
          </w:p>
        </w:tc>
        <w:tc>
          <w:tcPr>
            <w:tcW w:w="1206" w:type="dxa"/>
            <w:vMerge w:val="restart"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ar (Qoroqsa)</w:t>
            </w:r>
          </w:p>
        </w:tc>
        <w:tc>
          <w:tcPr>
            <w:tcW w:w="1375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Sal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mmad Sadiq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h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536" w:type="dxa"/>
            <w:vMerge w:val="restart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arem limited</w:t>
            </w:r>
          </w:p>
        </w:tc>
        <w:tc>
          <w:tcPr>
            <w:tcW w:w="1206" w:type="dxa"/>
            <w:vMerge w:val="restart"/>
            <w:vAlign w:val="center"/>
          </w:tcPr>
          <w:p w:rsidR="00C568C7" w:rsidRPr="00493D61" w:rsidRDefault="00C568C7" w:rsidP="0077736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C568C7" w:rsidRPr="00493D61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rome Fril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Pr="006E05BA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ence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Pr="006E05BA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nce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568C7" w:rsidRPr="00493D61" w:rsidRDefault="00C568C7" w:rsidP="007773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olf wong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ng kong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ng kong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36" w:type="dxa"/>
            <w:vMerge w:val="restart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ngqing sonsheng industrial co.</w:t>
            </w:r>
          </w:p>
        </w:tc>
        <w:tc>
          <w:tcPr>
            <w:tcW w:w="1206" w:type="dxa"/>
            <w:vMerge w:val="restart"/>
            <w:vAlign w:val="center"/>
          </w:tcPr>
          <w:p w:rsidR="00C568C7" w:rsidRPr="00493D61" w:rsidRDefault="00C568C7" w:rsidP="00C568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C568C7" w:rsidRPr="00493D61" w:rsidRDefault="00C568C7" w:rsidP="007773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v xianwe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ina 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3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568C7" w:rsidRPr="00493D61" w:rsidRDefault="00C568C7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Shahab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C568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holde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hadu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azanfar Investment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C568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brah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Yousu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faf Herat Cement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D278AE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Qasim Nakib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abih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Hami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Kaz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D278AE" w:rsidRPr="00F849D7" w:rsidTr="00FB42BD">
        <w:trPr>
          <w:trHeight w:val="530"/>
        </w:trPr>
        <w:tc>
          <w:tcPr>
            <w:tcW w:w="547" w:type="dxa"/>
            <w:vAlign w:val="center"/>
          </w:tcPr>
          <w:p w:rsidR="00D278AE" w:rsidRDefault="0039145B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1536" w:type="dxa"/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bi International</w:t>
            </w:r>
          </w:p>
        </w:tc>
        <w:tc>
          <w:tcPr>
            <w:tcW w:w="1206" w:type="dxa"/>
            <w:vAlign w:val="center"/>
          </w:tcPr>
          <w:p w:rsidR="00D278AE" w:rsidRPr="00493D61" w:rsidRDefault="005D0498" w:rsidP="00D278AE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Jamshid Naqshban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ardast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278AE" w:rsidRDefault="00D278AE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740887" w:rsidRPr="00F849D7" w:rsidTr="00FB42BD">
        <w:trPr>
          <w:trHeight w:val="530"/>
        </w:trPr>
        <w:tc>
          <w:tcPr>
            <w:tcW w:w="547" w:type="dxa"/>
            <w:vAlign w:val="center"/>
          </w:tcPr>
          <w:p w:rsidR="00740887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1536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dhar Mahali Transit  and farwarding</w:t>
            </w:r>
          </w:p>
        </w:tc>
        <w:tc>
          <w:tcPr>
            <w:tcW w:w="1206" w:type="dxa"/>
            <w:vAlign w:val="center"/>
          </w:tcPr>
          <w:p w:rsidR="00740887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oor Moh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zafarudd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740887" w:rsidRPr="00F849D7" w:rsidTr="00FB42BD">
        <w:trPr>
          <w:trHeight w:val="530"/>
        </w:trPr>
        <w:tc>
          <w:tcPr>
            <w:tcW w:w="547" w:type="dxa"/>
            <w:vAlign w:val="center"/>
          </w:tcPr>
          <w:p w:rsidR="00740887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1536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delis Logistac and Supply Servece</w:t>
            </w:r>
          </w:p>
        </w:tc>
        <w:tc>
          <w:tcPr>
            <w:tcW w:w="1206" w:type="dxa"/>
            <w:vAlign w:val="center"/>
          </w:tcPr>
          <w:p w:rsidR="00740887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zal Haq Faz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q dad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07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eDrillers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bdul Majee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Nab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Gu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at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eDrillers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ngarhar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bdul Majee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Nab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Gu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at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fghan Qismat Stone cutting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Rasool Mohm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ayed Mohm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fghan Herat Marble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i malak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Shah Zam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fghan Herat Marble 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i malak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mmad Raf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hmad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Habi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har Herat Mrble processing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Waheed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esar Ah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ji Mohmmad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Jamal Asia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Abas Ah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aman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sad ullah Ah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ayat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rmayagozari madan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Za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Zmar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5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hesht Sharif marble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 Traverti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Ys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or Ah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1F474F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hmad Sohr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Mahboob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dil Brothers 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mmad Riza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Raheem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Ghulam rasool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yaqoob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haf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dayat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39145B">
        <w:trPr>
          <w:trHeight w:val="658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Oqab Asia industrial co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Taqi Azim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ussain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ussain Qanda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varid Herat Marble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adiq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Faroo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Habi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Rasoo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ummtaz Kusar Mining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rhad Attaee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z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Masoud Tahi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Na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ryana Stone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lham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Hass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ustam A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haq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 rasoo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oroo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ran 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rat Madan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9F3CCF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Fah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Ew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39145B" w:rsidRPr="00F849D7" w:rsidTr="00661EC4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9F3CC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Khalil Ah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i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754B29" w:rsidRPr="00F849D7" w:rsidTr="00754B29">
        <w:trPr>
          <w:trHeight w:val="530"/>
        </w:trPr>
        <w:tc>
          <w:tcPr>
            <w:tcW w:w="547" w:type="dxa"/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1536" w:type="dxa"/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bdul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bari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sabirmall</w:t>
            </w:r>
            <w:proofErr w:type="spellEnd"/>
          </w:p>
        </w:tc>
        <w:tc>
          <w:tcPr>
            <w:tcW w:w="1206" w:type="dxa"/>
            <w:vAlign w:val="center"/>
          </w:tcPr>
          <w:p w:rsidR="00754B29" w:rsidRPr="00493D61" w:rsidRDefault="005D0498" w:rsidP="00754B29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Rah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54B29" w:rsidRDefault="00754B29" w:rsidP="00754B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 w:val="restart"/>
            <w:vAlign w:val="center"/>
          </w:tcPr>
          <w:p w:rsidR="00C05732" w:rsidRDefault="005D0498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1536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hsan Aziz</w:t>
            </w:r>
          </w:p>
        </w:tc>
        <w:tc>
          <w:tcPr>
            <w:tcW w:w="1206" w:type="dxa"/>
            <w:vMerge w:val="restart"/>
            <w:vAlign w:val="center"/>
          </w:tcPr>
          <w:p w:rsidR="00C05732" w:rsidRPr="00493D61" w:rsidRDefault="005D0498" w:rsidP="00C05732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 (khanshin)</w:t>
            </w:r>
          </w:p>
        </w:tc>
        <w:tc>
          <w:tcPr>
            <w:tcW w:w="1375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Alabaster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Haji Abdul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Jalail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C05732" w:rsidRPr="00493D61" w:rsidRDefault="00C05732" w:rsidP="00C057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hsan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 w:val="restart"/>
            <w:vAlign w:val="center"/>
          </w:tcPr>
          <w:p w:rsidR="00C05732" w:rsidRDefault="005D0498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24</w:t>
            </w:r>
          </w:p>
        </w:tc>
        <w:tc>
          <w:tcPr>
            <w:tcW w:w="1536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proofErr w:type="spellStart"/>
            <w:r>
              <w:rPr>
                <w:rFonts w:ascii="Times New Roman" w:hAnsi="Times New Roman" w:cs="Times New Roman"/>
                <w:lang w:bidi="ps-AF"/>
              </w:rPr>
              <w:t>Mohmmad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Arif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Sarwari</w:t>
            </w:r>
            <w:proofErr w:type="spellEnd"/>
          </w:p>
        </w:tc>
        <w:tc>
          <w:tcPr>
            <w:tcW w:w="1206" w:type="dxa"/>
            <w:vMerge w:val="restart"/>
            <w:vAlign w:val="center"/>
          </w:tcPr>
          <w:p w:rsidR="00C05732" w:rsidRPr="00493D61" w:rsidRDefault="005D0498" w:rsidP="00C05732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gha Moh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z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C05732" w:rsidRPr="00493D61" w:rsidRDefault="00C05732" w:rsidP="00C057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arw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D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Align w:val="center"/>
          </w:tcPr>
          <w:p w:rsidR="00F63F15" w:rsidRDefault="005D0498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1536" w:type="dxa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Ford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Bamika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Construction </w:t>
            </w:r>
          </w:p>
        </w:tc>
        <w:tc>
          <w:tcPr>
            <w:tcW w:w="1206" w:type="dxa"/>
            <w:vAlign w:val="center"/>
          </w:tcPr>
          <w:p w:rsidR="00F63F15" w:rsidRPr="00493D61" w:rsidRDefault="005D0498" w:rsidP="00F63F15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Construction materials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Sakh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 w:val="restart"/>
            <w:vAlign w:val="center"/>
          </w:tcPr>
          <w:p w:rsidR="00F63F15" w:rsidRDefault="005D0498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1536" w:type="dxa"/>
            <w:vMerge w:val="restart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khtar Crystal Construction</w:t>
            </w:r>
          </w:p>
        </w:tc>
        <w:tc>
          <w:tcPr>
            <w:tcW w:w="1206" w:type="dxa"/>
            <w:vMerge w:val="restart"/>
            <w:vAlign w:val="center"/>
          </w:tcPr>
          <w:p w:rsidR="00F63F15" w:rsidRPr="00493D61" w:rsidRDefault="005D0498" w:rsidP="00F63F15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Construction materials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Zahi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nwar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ullhaq</w:t>
            </w:r>
            <w:proofErr w:type="spellEnd"/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mmad Dawoo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proofErr w:type="spellStart"/>
            <w:r>
              <w:rPr>
                <w:rFonts w:ascii="Times New Roman" w:hAnsi="Times New Roman" w:cs="Times New Roman"/>
                <w:lang w:bidi="ps-AF"/>
              </w:rPr>
              <w:t>Mohmmad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Mohsin</w:t>
            </w:r>
            <w:proofErr w:type="spellEnd"/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5D0498" w:rsidRPr="00F849D7" w:rsidTr="005D0498">
        <w:trPr>
          <w:trHeight w:val="530"/>
        </w:trPr>
        <w:tc>
          <w:tcPr>
            <w:tcW w:w="547" w:type="dxa"/>
            <w:vMerge w:val="restart"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1536" w:type="dxa"/>
            <w:vMerge w:val="restart"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  <w:proofErr w:type="spellStart"/>
            <w:r>
              <w:rPr>
                <w:rFonts w:ascii="Times New Roman" w:hAnsi="Times New Roman" w:cs="Times New Roman"/>
                <w:lang w:bidi="ps-AF"/>
              </w:rPr>
              <w:t>Mihan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Naweed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Construction </w:t>
            </w:r>
          </w:p>
        </w:tc>
        <w:tc>
          <w:tcPr>
            <w:tcW w:w="1206" w:type="dxa"/>
            <w:vMerge w:val="restart"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5D0498" w:rsidRPr="00493D61" w:rsidRDefault="005D0498" w:rsidP="005D04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Yaqoo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Haid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  <w:tr w:rsidR="005D0498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5D0498" w:rsidRPr="00493D61" w:rsidRDefault="005D0498" w:rsidP="005D04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mmad Riza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</w:p>
        </w:tc>
      </w:tr>
    </w:tbl>
    <w:p w:rsidR="00CB40A2" w:rsidRPr="00F849D7" w:rsidRDefault="00CB40A2" w:rsidP="00641012">
      <w:pPr>
        <w:rPr>
          <w:rFonts w:ascii="Times New Roman" w:hAnsi="Times New Roman" w:cs="Times New Roman"/>
          <w:rtl/>
        </w:rPr>
      </w:pPr>
    </w:p>
    <w:sectPr w:rsidR="00CB40A2" w:rsidRPr="00F849D7" w:rsidSect="00763ED1">
      <w:pgSz w:w="16834" w:h="11909" w:orient="landscape" w:code="9"/>
      <w:pgMar w:top="630" w:right="576" w:bottom="432" w:left="576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rcwN7G0NDEwNrBU0lEKTi0uzszPAykwrgUAdzPdbCwAAAA="/>
  </w:docVars>
  <w:rsids>
    <w:rsidRoot w:val="00CB40A2"/>
    <w:rsid w:val="00003B48"/>
    <w:rsid w:val="00044F01"/>
    <w:rsid w:val="00047D15"/>
    <w:rsid w:val="00065A1F"/>
    <w:rsid w:val="00095926"/>
    <w:rsid w:val="000B68A8"/>
    <w:rsid w:val="000C122F"/>
    <w:rsid w:val="000C55CB"/>
    <w:rsid w:val="000F6B88"/>
    <w:rsid w:val="001225B8"/>
    <w:rsid w:val="001307D1"/>
    <w:rsid w:val="00132AE2"/>
    <w:rsid w:val="00164085"/>
    <w:rsid w:val="001A0B15"/>
    <w:rsid w:val="001A245B"/>
    <w:rsid w:val="001B6597"/>
    <w:rsid w:val="001D7C41"/>
    <w:rsid w:val="001E228D"/>
    <w:rsid w:val="001F474F"/>
    <w:rsid w:val="00201D9D"/>
    <w:rsid w:val="002152FC"/>
    <w:rsid w:val="0024100D"/>
    <w:rsid w:val="002535AE"/>
    <w:rsid w:val="00265CD2"/>
    <w:rsid w:val="002774E7"/>
    <w:rsid w:val="002814D4"/>
    <w:rsid w:val="00297C70"/>
    <w:rsid w:val="002B1481"/>
    <w:rsid w:val="002C6D64"/>
    <w:rsid w:val="002E6ED7"/>
    <w:rsid w:val="00303A07"/>
    <w:rsid w:val="003065C3"/>
    <w:rsid w:val="003079D0"/>
    <w:rsid w:val="00317AF0"/>
    <w:rsid w:val="00320526"/>
    <w:rsid w:val="003210F6"/>
    <w:rsid w:val="0039145B"/>
    <w:rsid w:val="00393DCD"/>
    <w:rsid w:val="003A5D6A"/>
    <w:rsid w:val="003E79D4"/>
    <w:rsid w:val="004426CB"/>
    <w:rsid w:val="0046550C"/>
    <w:rsid w:val="00467FBF"/>
    <w:rsid w:val="004957C5"/>
    <w:rsid w:val="004A4360"/>
    <w:rsid w:val="004A79F8"/>
    <w:rsid w:val="004B258E"/>
    <w:rsid w:val="004B5FD4"/>
    <w:rsid w:val="004D299B"/>
    <w:rsid w:val="004F2A7B"/>
    <w:rsid w:val="005354F8"/>
    <w:rsid w:val="005908FB"/>
    <w:rsid w:val="0059147C"/>
    <w:rsid w:val="005D0498"/>
    <w:rsid w:val="00637B52"/>
    <w:rsid w:val="00641012"/>
    <w:rsid w:val="00646457"/>
    <w:rsid w:val="00646939"/>
    <w:rsid w:val="00661EC4"/>
    <w:rsid w:val="00684369"/>
    <w:rsid w:val="006D3029"/>
    <w:rsid w:val="00704644"/>
    <w:rsid w:val="007326B3"/>
    <w:rsid w:val="0073366C"/>
    <w:rsid w:val="00736326"/>
    <w:rsid w:val="00740887"/>
    <w:rsid w:val="00745266"/>
    <w:rsid w:val="00754B29"/>
    <w:rsid w:val="00763ED1"/>
    <w:rsid w:val="0077736C"/>
    <w:rsid w:val="007961C7"/>
    <w:rsid w:val="007C4F5F"/>
    <w:rsid w:val="007E124C"/>
    <w:rsid w:val="008217E3"/>
    <w:rsid w:val="008227F2"/>
    <w:rsid w:val="00836AE2"/>
    <w:rsid w:val="00883D34"/>
    <w:rsid w:val="00885616"/>
    <w:rsid w:val="00893B21"/>
    <w:rsid w:val="008B5221"/>
    <w:rsid w:val="008E1822"/>
    <w:rsid w:val="008F5ABB"/>
    <w:rsid w:val="00907171"/>
    <w:rsid w:val="009508C2"/>
    <w:rsid w:val="00965271"/>
    <w:rsid w:val="009C73CB"/>
    <w:rsid w:val="009C7693"/>
    <w:rsid w:val="009E1114"/>
    <w:rsid w:val="009F3CCF"/>
    <w:rsid w:val="00A00EEC"/>
    <w:rsid w:val="00A15414"/>
    <w:rsid w:val="00A34D8D"/>
    <w:rsid w:val="00A77763"/>
    <w:rsid w:val="00A836E2"/>
    <w:rsid w:val="00AF456A"/>
    <w:rsid w:val="00B25243"/>
    <w:rsid w:val="00C0306A"/>
    <w:rsid w:val="00C05732"/>
    <w:rsid w:val="00C137D1"/>
    <w:rsid w:val="00C31954"/>
    <w:rsid w:val="00C568C7"/>
    <w:rsid w:val="00C95A72"/>
    <w:rsid w:val="00CB40A2"/>
    <w:rsid w:val="00D02967"/>
    <w:rsid w:val="00D278AE"/>
    <w:rsid w:val="00D52F41"/>
    <w:rsid w:val="00D53F9D"/>
    <w:rsid w:val="00D838E4"/>
    <w:rsid w:val="00DB5139"/>
    <w:rsid w:val="00DC4FE5"/>
    <w:rsid w:val="00DD63FD"/>
    <w:rsid w:val="00E03CA9"/>
    <w:rsid w:val="00E30391"/>
    <w:rsid w:val="00E40F40"/>
    <w:rsid w:val="00E4162B"/>
    <w:rsid w:val="00E57F0F"/>
    <w:rsid w:val="00EB46BE"/>
    <w:rsid w:val="00EB7323"/>
    <w:rsid w:val="00F25187"/>
    <w:rsid w:val="00F63F15"/>
    <w:rsid w:val="00F718DB"/>
    <w:rsid w:val="00F8195F"/>
    <w:rsid w:val="00F849D7"/>
    <w:rsid w:val="00FB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47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08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8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47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08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8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7B6F14A</Template>
  <TotalTime>0</TotalTime>
  <Pages>14</Pages>
  <Words>3023</Words>
  <Characters>1723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stematCloud</Company>
  <LinksUpToDate>false</LinksUpToDate>
  <CharactersWithSpaces>20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idul</dc:creator>
  <cp:lastModifiedBy>Ishita PANT EC</cp:lastModifiedBy>
  <cp:revision>2</cp:revision>
  <cp:lastPrinted>2018-12-19T05:14:00Z</cp:lastPrinted>
  <dcterms:created xsi:type="dcterms:W3CDTF">2020-04-16T09:20:00Z</dcterms:created>
  <dcterms:modified xsi:type="dcterms:W3CDTF">2020-04-16T09:20:00Z</dcterms:modified>
</cp:coreProperties>
</file>